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6D50E" w14:textId="77777777" w:rsidR="005F56C5" w:rsidRDefault="002E2C39">
      <w:pPr>
        <w:pStyle w:val="Title"/>
      </w:pPr>
      <w:r>
        <w:t xml:space="preserve">Feedback for Project Number </w:t>
      </w:r>
      <w:r w:rsidR="005F56C5">
        <w:t>17</w:t>
      </w:r>
    </w:p>
    <w:p w14:paraId="2B302EB0" w14:textId="0C5760BC" w:rsidR="008367A5" w:rsidRDefault="005F56C5">
      <w:pPr>
        <w:pStyle w:val="Title"/>
      </w:pPr>
      <w:r w:rsidRPr="005F56C5">
        <w:t>Analysis of the top 5 Tech Stocks in the S&amp;P 500</w:t>
      </w:r>
    </w:p>
    <w:p w14:paraId="0D76E8FC" w14:textId="77777777" w:rsidR="005F56C5" w:rsidRPr="005F56C5" w:rsidRDefault="005F56C5" w:rsidP="005F56C5">
      <w:pPr>
        <w:pStyle w:val="BodyText"/>
      </w:pPr>
    </w:p>
    <w:p w14:paraId="7EC3D578" w14:textId="77777777" w:rsidR="008367A5" w:rsidRDefault="002E2C39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39E15D3F" w14:textId="04B8B92C" w:rsidR="008367A5" w:rsidRDefault="002E2C39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3DA47320" w14:textId="2934FD99" w:rsidR="005F56C5" w:rsidRPr="005F56C5" w:rsidRDefault="005F56C5" w:rsidP="005F56C5">
      <w:pPr>
        <w:pStyle w:val="BodyText"/>
      </w:pPr>
      <w:r>
        <w:t xml:space="preserve">Nice graphs color palette. </w:t>
      </w:r>
      <w:r w:rsidR="005D7F3E">
        <w:t xml:space="preserve">The overall texts are helpful to understand each chart. </w:t>
      </w:r>
    </w:p>
    <w:p w14:paraId="15C30F15" w14:textId="1AF04088" w:rsidR="008367A5" w:rsidRDefault="002E2C39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0DE86D2A" w14:textId="4B7513EA" w:rsidR="005F56C5" w:rsidRPr="005F56C5" w:rsidRDefault="005D7F3E">
      <w:pPr>
        <w:pStyle w:val="BodyText"/>
        <w:rPr>
          <w:bCs/>
        </w:rPr>
      </w:pPr>
      <w:r>
        <w:rPr>
          <w:bCs/>
        </w:rPr>
        <w:t xml:space="preserve">To show how stocks behave over time. </w:t>
      </w:r>
      <w:r w:rsidR="00AD5225">
        <w:rPr>
          <w:bCs/>
        </w:rPr>
        <w:t xml:space="preserve">Overall, we can see that all studied stocks had a price increase but a volume decrease. </w:t>
      </w:r>
    </w:p>
    <w:p w14:paraId="77266042" w14:textId="105747C6" w:rsidR="008367A5" w:rsidRDefault="002E2C39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7FE03136" w14:textId="3F6F037F" w:rsidR="005D7F3E" w:rsidRPr="005F56C5" w:rsidRDefault="005D7F3E" w:rsidP="005D7F3E">
      <w:pPr>
        <w:pStyle w:val="BodyText"/>
        <w:rPr>
          <w:bCs/>
        </w:rPr>
      </w:pPr>
      <w:r w:rsidRPr="005F56C5">
        <w:rPr>
          <w:bCs/>
        </w:rPr>
        <w:t>Different type of visual to allow the comparison of the stocks side by side.</w:t>
      </w:r>
      <w:r w:rsidR="00846AA8">
        <w:rPr>
          <w:bCs/>
        </w:rPr>
        <w:t xml:space="preserve"> Also, the stacked </w:t>
      </w:r>
      <w:r w:rsidR="00C9717E">
        <w:rPr>
          <w:bCs/>
        </w:rPr>
        <w:t xml:space="preserve">trend line can easily be mistaken by share participation. For instance, apple stock has highest price, but visually has little presence in the chart. </w:t>
      </w:r>
    </w:p>
    <w:p w14:paraId="1647B6B2" w14:textId="3204D7C2" w:rsidR="008367A5" w:rsidRDefault="002E2C39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0456C885" w14:textId="7EC14B29" w:rsidR="005D7F3E" w:rsidRPr="005F56C5" w:rsidRDefault="005D7F3E" w:rsidP="005D7F3E">
      <w:pPr>
        <w:pStyle w:val="BodyText"/>
        <w:rPr>
          <w:bCs/>
        </w:rPr>
      </w:pPr>
      <w:r>
        <w:rPr>
          <w:bCs/>
        </w:rPr>
        <w:t>Could create a tab for each stock, so we could switch back and forward between them</w:t>
      </w:r>
      <w:r w:rsidR="00846AA8">
        <w:rPr>
          <w:bCs/>
        </w:rPr>
        <w:t>.</w:t>
      </w:r>
    </w:p>
    <w:p w14:paraId="583881BC" w14:textId="0D0FB1B4" w:rsidR="008367A5" w:rsidRDefault="002E2C39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2E210508" w14:textId="5DD75F68" w:rsidR="005D7F3E" w:rsidRDefault="005D7F3E">
      <w:pPr>
        <w:pStyle w:val="BodyText"/>
      </w:pPr>
      <w:r>
        <w:t xml:space="preserve">The tab “Tech stocks” is well organized and has a pleasant </w:t>
      </w:r>
      <w:r w:rsidR="005C076E">
        <w:t xml:space="preserve">visual presentation. </w:t>
      </w:r>
    </w:p>
    <w:p w14:paraId="0AD5F68C" w14:textId="2A73EEA7" w:rsidR="008367A5" w:rsidRDefault="002E2C39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3C97364A" w14:textId="3ADA521A" w:rsidR="005C076E" w:rsidRPr="005C076E" w:rsidRDefault="005C076E">
      <w:pPr>
        <w:pStyle w:val="BodyText"/>
        <w:rPr>
          <w:bCs/>
        </w:rPr>
      </w:pPr>
      <w:r w:rsidRPr="005C076E">
        <w:rPr>
          <w:bCs/>
        </w:rPr>
        <w:t xml:space="preserve">The overall comparison between each company is not easy to spot by the current visuals. </w:t>
      </w:r>
      <w:r w:rsidR="00846AA8">
        <w:rPr>
          <w:bCs/>
        </w:rPr>
        <w:t xml:space="preserve">Without the conclusion tab, I could not tell which stock better performed. </w:t>
      </w:r>
    </w:p>
    <w:sectPr w:rsidR="005C076E" w:rsidRPr="005C07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E8F8D" w14:textId="77777777" w:rsidR="00A332E6" w:rsidRDefault="00A332E6">
      <w:pPr>
        <w:spacing w:after="0"/>
      </w:pPr>
      <w:r>
        <w:separator/>
      </w:r>
    </w:p>
  </w:endnote>
  <w:endnote w:type="continuationSeparator" w:id="0">
    <w:p w14:paraId="130628B8" w14:textId="77777777" w:rsidR="00A332E6" w:rsidRDefault="00A332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B9179" w14:textId="77777777" w:rsidR="00A332E6" w:rsidRDefault="00A332E6">
      <w:r>
        <w:separator/>
      </w:r>
    </w:p>
  </w:footnote>
  <w:footnote w:type="continuationSeparator" w:id="0">
    <w:p w14:paraId="652050D3" w14:textId="77777777" w:rsidR="00A332E6" w:rsidRDefault="00A332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011236"/>
    <w:multiLevelType w:val="multilevel"/>
    <w:tmpl w:val="621EA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3F2B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2C39"/>
    <w:rsid w:val="004E29B3"/>
    <w:rsid w:val="00590D07"/>
    <w:rsid w:val="005C076E"/>
    <w:rsid w:val="005D7F3E"/>
    <w:rsid w:val="005F56C5"/>
    <w:rsid w:val="00784D58"/>
    <w:rsid w:val="008367A5"/>
    <w:rsid w:val="00846AA8"/>
    <w:rsid w:val="008D6863"/>
    <w:rsid w:val="00A332E6"/>
    <w:rsid w:val="00AD5225"/>
    <w:rsid w:val="00B86B75"/>
    <w:rsid w:val="00BC48D5"/>
    <w:rsid w:val="00C36279"/>
    <w:rsid w:val="00C9717E"/>
    <w:rsid w:val="00D568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DFF8F"/>
  <w15:docId w15:val="{59B74FFD-313D-4782-9C4A-B9267099D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5F56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ribeiro.vicente@gmail.com</dc:creator>
  <cp:lastModifiedBy>ribeiro.vicente@gmail.com</cp:lastModifiedBy>
  <cp:revision>6</cp:revision>
  <dcterms:created xsi:type="dcterms:W3CDTF">2021-05-04T06:28:00Z</dcterms:created>
  <dcterms:modified xsi:type="dcterms:W3CDTF">2021-05-10T18:56:00Z</dcterms:modified>
</cp:coreProperties>
</file>